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DB69A" w14:textId="13050B73" w:rsidR="005E0B01" w:rsidRDefault="005E0B01">
      <w:r>
        <w:t>Control your spaceship in a s</w:t>
      </w:r>
      <w:r w:rsidRPr="005E0B01">
        <w:t>kill-based</w:t>
      </w:r>
      <w:r>
        <w:t xml:space="preserve"> single player game. Interact with obstacles and chase for the stars (and the </w:t>
      </w:r>
      <w:proofErr w:type="spellStart"/>
      <w:r>
        <w:t>highscore</w:t>
      </w:r>
      <w:proofErr w:type="spellEnd"/>
      <w:r>
        <w:t>)!</w:t>
      </w:r>
    </w:p>
    <w:p w14:paraId="77C80EE9" w14:textId="2C176B09" w:rsidR="005E0B01" w:rsidRDefault="005E0B01">
      <w:r>
        <w:t>CURRENT RELEASE</w:t>
      </w:r>
    </w:p>
    <w:p w14:paraId="54D3B0A8" w14:textId="77777777" w:rsidR="00194C78" w:rsidRDefault="005E0B01">
      <w:r>
        <w:t>The first release of the game features a Candyland world in which you must manoeuvre around bouncing ice-cream,</w:t>
      </w:r>
      <w:r w:rsidR="00194C78">
        <w:t xml:space="preserve"> smarties monster and chocolate bars. But wait… chocolate bars are interactive!?!? Play to find out </w:t>
      </w:r>
      <w:proofErr w:type="gramStart"/>
      <w:r w:rsidR="00194C78">
        <w:t>more..</w:t>
      </w:r>
      <w:proofErr w:type="gramEnd"/>
    </w:p>
    <w:p w14:paraId="011A1C02" w14:textId="77777777" w:rsidR="00194C78" w:rsidRDefault="00194C78">
      <w:r>
        <w:t>GET THE HIGHSCORE</w:t>
      </w:r>
    </w:p>
    <w:p w14:paraId="34159F27" w14:textId="77777777" w:rsidR="00194C78" w:rsidRDefault="00194C78">
      <w:r>
        <w:t xml:space="preserve">The purpose of the game is to reach the </w:t>
      </w:r>
      <w:proofErr w:type="spellStart"/>
      <w:r>
        <w:t>highscore</w:t>
      </w:r>
      <w:proofErr w:type="spellEnd"/>
      <w:r>
        <w:t xml:space="preserve">. The game offers an online </w:t>
      </w:r>
      <w:proofErr w:type="spellStart"/>
      <w:r>
        <w:t>leaderboard</w:t>
      </w:r>
      <w:proofErr w:type="spellEnd"/>
      <w:r>
        <w:t xml:space="preserve"> so you can compare yourself to your friends and the world. Reach for the stars and beyond!</w:t>
      </w:r>
    </w:p>
    <w:p w14:paraId="5C990A95" w14:textId="77777777" w:rsidR="00194C78" w:rsidRDefault="00194C78">
      <w:r>
        <w:t>UPCOMING</w:t>
      </w:r>
    </w:p>
    <w:p w14:paraId="43950495" w14:textId="1CF52260" w:rsidR="005E0B01" w:rsidRPr="005E0B01" w:rsidRDefault="00194C78">
      <w:r>
        <w:t>In the next release, we will add more features, obstacles, items, a new point system, challenges, new spaceships, and more… So stay tuned!</w:t>
      </w:r>
      <w:bookmarkStart w:id="0" w:name="_GoBack"/>
      <w:bookmarkEnd w:id="0"/>
      <w:r w:rsidR="005E0B01">
        <w:t xml:space="preserve"> </w:t>
      </w:r>
    </w:p>
    <w:sectPr w:rsidR="005E0B01" w:rsidRPr="005E0B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MzA2NjIzNbQ0tDBT0lEKTi0uzszPAykwrAUAs3SMNiwAAAA="/>
  </w:docVars>
  <w:rsids>
    <w:rsidRoot w:val="005E0B01"/>
    <w:rsid w:val="00194C78"/>
    <w:rsid w:val="005E0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F416D"/>
  <w15:chartTrackingRefBased/>
  <w15:docId w15:val="{FB2B7935-D7B2-4A1A-A2C0-04FF0A844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Scheck</dc:creator>
  <cp:keywords/>
  <dc:description/>
  <cp:lastModifiedBy>Jonas Scheck</cp:lastModifiedBy>
  <cp:revision>1</cp:revision>
  <dcterms:created xsi:type="dcterms:W3CDTF">2020-07-17T11:42:00Z</dcterms:created>
  <dcterms:modified xsi:type="dcterms:W3CDTF">2020-07-17T11:56:00Z</dcterms:modified>
</cp:coreProperties>
</file>